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Мандрик</w:t>
      </w:r>
      <w:r>
        <w:t xml:space="preserve"> </w:t>
      </w:r>
      <w:r>
        <w:t xml:space="preserve">Анастасия</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908884" cy="3994484"/>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908884" cy="3994484"/>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620126" cy="3821229"/>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620126" cy="3821229"/>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334000" cy="4402213"/>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4402213"/>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313145" cy="4369869"/>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13145" cy="4369869"/>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13145" cy="4379494"/>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13145" cy="4379494"/>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5298008"/>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5298008"/>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4043230"/>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4043230"/>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4085359"/>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4085359"/>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4137072"/>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4137072"/>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4124291"/>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4124291"/>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4075347"/>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4075347"/>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4032530"/>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4032530"/>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4151554"/>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4151554"/>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3879979"/>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3879979"/>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870690"/>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870690"/>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794125"/>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794125"/>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Мандрик Анастасия НБИбд-01-21</dc:creator>
  <dc:language>ru-RU</dc:language>
  <cp:keywords/>
  <dcterms:created xsi:type="dcterms:W3CDTF">2022-08-23T11:11:59Z</dcterms:created>
  <dcterms:modified xsi:type="dcterms:W3CDTF">2022-08-23T11:11: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